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A1D0789" w14:textId="26F7BBA8" w:rsidR="00EB0C0E" w:rsidRPr="0048366F" w:rsidRDefault="00EB0C0E" w:rsidP="00EB0C0E">
      <w:pPr>
        <w:pStyle w:val="a8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EB0C0E">
          <w:rPr>
            <w:rStyle w:val="a7"/>
          </w:rPr>
          <w:t>https://judge.softuni.org/Contests/4464</w:t>
        </w:r>
      </w:hyperlink>
    </w:p>
    <w:p w14:paraId="18C99965" w14:textId="224E81D7" w:rsidR="003408B8" w:rsidRDefault="00B629F7" w:rsidP="00E079D0">
      <w:pPr>
        <w:pStyle w:val="2"/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01A37639">
            <wp:extent cx="1927860" cy="2003869"/>
            <wp:effectExtent l="19050" t="19050" r="0" b="0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6481F9E0">
            <wp:extent cx="5813713" cy="2499869"/>
            <wp:effectExtent l="19050" t="19050" r="0" b="0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1489" cy="2503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E945916" wp14:editId="077E4F95">
            <wp:extent cx="1950720" cy="2027083"/>
            <wp:effectExtent l="19050" t="19050" r="0" b="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BFAD2E9" wp14:editId="70F3971A">
            <wp:extent cx="5418859" cy="1754703"/>
            <wp:effectExtent l="19050" t="19050" r="0" b="0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419" cy="1761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57268110">
            <wp:extent cx="3668954" cy="678180"/>
            <wp:effectExtent l="19050" t="19050" r="8255" b="762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E079D0">
      <w:pPr>
        <w:pStyle w:val="2"/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drawing>
          <wp:inline distT="0" distB="0" distL="0" distR="0" wp14:anchorId="4B43999A" wp14:editId="6387371A">
            <wp:extent cx="5301095" cy="2724463"/>
            <wp:effectExtent l="19050" t="19050" r="0" b="0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751" cy="2729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lastRenderedPageBreak/>
        <w:drawing>
          <wp:inline distT="0" distB="0" distL="0" distR="0" wp14:anchorId="7E85A191" wp14:editId="703752B9">
            <wp:extent cx="4296640" cy="2223465"/>
            <wp:effectExtent l="19050" t="19050" r="8890" b="5715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4639" cy="2237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25C73FED">
            <wp:extent cx="2994660" cy="852694"/>
            <wp:effectExtent l="19050" t="19050" r="0" b="508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079D0">
      <w:pPr>
        <w:pStyle w:val="2"/>
      </w:pPr>
      <w:r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7164CB2">
            <wp:extent cx="5654386" cy="2259587"/>
            <wp:effectExtent l="19050" t="19050" r="3810" b="762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4464" cy="22636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lastRenderedPageBreak/>
        <w:drawing>
          <wp:inline distT="0" distB="0" distL="0" distR="0" wp14:anchorId="0C2FF983" wp14:editId="3EA9B010">
            <wp:extent cx="5734050" cy="2302961"/>
            <wp:effectExtent l="19050" t="19050" r="0" b="2540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2023" cy="23101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5845D0E" wp14:editId="7ECFF8D8">
            <wp:extent cx="3939540" cy="853791"/>
            <wp:effectExtent l="19050" t="19050" r="3810" b="381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079D0">
      <w:pPr>
        <w:pStyle w:val="2"/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2EF645F">
            <wp:extent cx="4899313" cy="2683236"/>
            <wp:effectExtent l="19050" t="19050" r="0" b="3175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1807" cy="2695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39CC3FAE">
            <wp:extent cx="5882986" cy="2929372"/>
            <wp:effectExtent l="19050" t="19050" r="3810" b="4445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0341" cy="293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713981BB">
            <wp:extent cx="4345131" cy="1164468"/>
            <wp:effectExtent l="19050" t="19050" r="0" b="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2841" cy="1179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079D0">
      <w:pPr>
        <w:pStyle w:val="2"/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drawing>
          <wp:inline distT="0" distB="0" distL="0" distR="0" wp14:anchorId="3E9F67A6" wp14:editId="01856F70">
            <wp:extent cx="5873244" cy="3264477"/>
            <wp:effectExtent l="19050" t="19050" r="0" b="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86499" cy="327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57D1E78B">
            <wp:extent cx="5945331" cy="2615148"/>
            <wp:effectExtent l="19050" t="19050" r="0" b="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59282" cy="2621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09229EA2" wp14:editId="3D210BC8">
            <wp:extent cx="4907280" cy="1339332"/>
            <wp:effectExtent l="19050" t="19050" r="7620" b="0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079D0">
      <w:pPr>
        <w:pStyle w:val="2"/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474FF43A">
            <wp:extent cx="4129982" cy="2517171"/>
            <wp:effectExtent l="19050" t="19050" r="4445" b="0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3430" cy="2531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017D09F0">
            <wp:extent cx="3950277" cy="1761063"/>
            <wp:effectExtent l="19050" t="19050" r="0" b="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83095" cy="177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664E8506">
            <wp:extent cx="2537460" cy="637585"/>
            <wp:effectExtent l="19050" t="19050" r="0" b="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E079D0">
      <w:pPr>
        <w:pStyle w:val="2"/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04CBFBB2">
            <wp:extent cx="6626225" cy="1432560"/>
            <wp:effectExtent l="19050" t="19050" r="3175" b="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drawing>
          <wp:inline distT="0" distB="0" distL="0" distR="0" wp14:anchorId="1A0D67DB" wp14:editId="1F0A3D0D">
            <wp:extent cx="4996295" cy="2178547"/>
            <wp:effectExtent l="19050" t="19050" r="0" b="0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25153" cy="2191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9F310E4" wp14:editId="1164D7EE">
            <wp:extent cx="3529800" cy="845820"/>
            <wp:effectExtent l="19050" t="19050" r="0" b="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E079D0">
      <w:pPr>
        <w:pStyle w:val="2"/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drawing>
          <wp:inline distT="0" distB="0" distL="0" distR="0" wp14:anchorId="2CF39E3D" wp14:editId="1FBE7C20">
            <wp:extent cx="5474277" cy="2971900"/>
            <wp:effectExtent l="19050" t="19050" r="0" b="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7390" cy="29790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59B029A8">
            <wp:extent cx="4129982" cy="2804905"/>
            <wp:effectExtent l="19050" t="19050" r="4445" b="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52270" cy="282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D385E88">
            <wp:extent cx="2697480" cy="1047499"/>
            <wp:effectExtent l="19050" t="19050" r="7620" b="63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E079D0">
      <w:pPr>
        <w:pStyle w:val="2"/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68A74306">
            <wp:extent cx="4206586" cy="2716241"/>
            <wp:effectExtent l="19050" t="19050" r="3810" b="825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8623" cy="273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drawing>
          <wp:inline distT="0" distB="0" distL="0" distR="0" wp14:anchorId="6DFAEBD0" wp14:editId="5D39B9B7">
            <wp:extent cx="5314950" cy="2740752"/>
            <wp:effectExtent l="19050" t="19050" r="0" b="2540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9865" cy="274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207EE25" wp14:editId="4E52B8EE">
            <wp:extent cx="3630598" cy="1036320"/>
            <wp:effectExtent l="19050" t="19050" r="8255" b="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E079D0">
      <w:pPr>
        <w:pStyle w:val="2"/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drawing>
          <wp:inline distT="0" distB="0" distL="0" distR="0" wp14:anchorId="198A9DAE" wp14:editId="1CF37992">
            <wp:extent cx="5328804" cy="1674475"/>
            <wp:effectExtent l="19050" t="19050" r="5715" b="2540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0247" cy="1687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3C47593D">
            <wp:extent cx="3950277" cy="1800812"/>
            <wp:effectExtent l="19050" t="19050" r="0" b="952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79731" cy="1814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1D6F5910">
            <wp:extent cx="3088248" cy="1501140"/>
            <wp:effectExtent l="19050" t="19050" r="0" b="381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6734E9FD">
            <wp:extent cx="4655820" cy="6078220"/>
            <wp:effectExtent l="19050" t="19050" r="0" b="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BA15051" wp14:editId="7991AD00">
            <wp:extent cx="3984913" cy="3065764"/>
            <wp:effectExtent l="19050" t="19050" r="0" b="190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10262" cy="3085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547169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AE746" w14:textId="77777777" w:rsidR="009D55E7" w:rsidRDefault="009D55E7">
      <w:pPr>
        <w:spacing w:before="0" w:after="0" w:line="240" w:lineRule="auto"/>
      </w:pPr>
      <w:r>
        <w:separator/>
      </w:r>
    </w:p>
  </w:endnote>
  <w:endnote w:type="continuationSeparator" w:id="0">
    <w:p w14:paraId="428E8649" w14:textId="77777777" w:rsidR="009D55E7" w:rsidRDefault="009D55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a5"/>
    </w:pPr>
    <w:r>
      <w:rPr>
        <w:noProof/>
      </w:rPr>
      <w:pict w14:anchorId="4E69E1D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5D98512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AB3D3F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64DEDA6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FD6DC" w14:textId="77777777" w:rsidR="009D55E7" w:rsidRDefault="009D55E7">
      <w:pPr>
        <w:spacing w:before="0" w:after="0" w:line="240" w:lineRule="auto"/>
      </w:pPr>
      <w:r>
        <w:separator/>
      </w:r>
    </w:p>
  </w:footnote>
  <w:footnote w:type="continuationSeparator" w:id="0">
    <w:p w14:paraId="41B6FA68" w14:textId="77777777" w:rsidR="009D55E7" w:rsidRDefault="009D55E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935550934">
    <w:abstractNumId w:val="5"/>
  </w:num>
  <w:num w:numId="29" w16cid:durableId="514686592">
    <w:abstractNumId w:val="5"/>
  </w:num>
  <w:num w:numId="30" w16cid:durableId="1047294576">
    <w:abstractNumId w:val="5"/>
  </w:num>
  <w:num w:numId="31" w16cid:durableId="908618501">
    <w:abstractNumId w:val="5"/>
  </w:num>
  <w:num w:numId="32" w16cid:durableId="1391659078">
    <w:abstractNumId w:val="5"/>
  </w:num>
  <w:num w:numId="33" w16cid:durableId="1013535840">
    <w:abstractNumId w:val="5"/>
  </w:num>
  <w:num w:numId="34" w16cid:durableId="1734229677">
    <w:abstractNumId w:val="5"/>
  </w:num>
  <w:num w:numId="35" w16cid:durableId="334770046">
    <w:abstractNumId w:val="5"/>
  </w:num>
  <w:num w:numId="36" w16cid:durableId="20778206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C7A58"/>
    <w:rsid w:val="004D6044"/>
    <w:rsid w:val="004F02D0"/>
    <w:rsid w:val="004F6B8F"/>
    <w:rsid w:val="00501CA2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5E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6611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079D0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hyperlink" Target="https://judge.softuni.org/Contests/4464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6</TotalTime>
  <Pages>11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9</cp:revision>
  <dcterms:created xsi:type="dcterms:W3CDTF">2023-09-26T19:58:00Z</dcterms:created>
  <dcterms:modified xsi:type="dcterms:W3CDTF">2024-04-26T12:38:00Z</dcterms:modified>
</cp:coreProperties>
</file>